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6481BBCB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</w:p>
    <w:p w14:paraId="5A3C93D7" w14:textId="2948222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</w:p>
    <w:p w14:paraId="26B1CD40" w14:textId="1C06EC96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</w:p>
    <w:p w14:paraId="427C6000" w14:textId="40C195E4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</w:p>
    <w:p w14:paraId="1365940A" w14:textId="2135EF91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92C1A15" w:rsidR="00B31FE1" w:rsidRDefault="0046314D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kik Mujumdar, Ravendra </w:t>
            </w:r>
            <w:r w:rsidR="001538FD">
              <w:rPr>
                <w:rFonts w:ascii="Times New Roman" w:hAnsi="Times New Roman" w:cs="Times New Roman"/>
                <w:sz w:val="24"/>
                <w:szCs w:val="24"/>
              </w:rPr>
              <w:t>Raghavendra</w:t>
            </w:r>
          </w:p>
        </w:tc>
        <w:bookmarkStart w:id="0" w:name="_GoBack"/>
        <w:bookmarkEnd w:id="0"/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21A516C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i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6C7469CD" w:rsidR="00C377C7" w:rsidRPr="002A7C3B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8B01E" w14:textId="77777777" w:rsidR="00223448" w:rsidRDefault="00223448" w:rsidP="00B31FE1">
      <w:pPr>
        <w:spacing w:after="0" w:line="240" w:lineRule="auto"/>
      </w:pPr>
      <w:r>
        <w:separator/>
      </w:r>
    </w:p>
  </w:endnote>
  <w:endnote w:type="continuationSeparator" w:id="0">
    <w:p w14:paraId="4CE90907" w14:textId="77777777" w:rsidR="00223448" w:rsidRDefault="00223448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E963D" w14:textId="77777777" w:rsidR="00223448" w:rsidRDefault="00223448" w:rsidP="00B31FE1">
      <w:pPr>
        <w:spacing w:after="0" w:line="240" w:lineRule="auto"/>
      </w:pPr>
      <w:r>
        <w:separator/>
      </w:r>
    </w:p>
  </w:footnote>
  <w:footnote w:type="continuationSeparator" w:id="0">
    <w:p w14:paraId="306E51FB" w14:textId="77777777" w:rsidR="00223448" w:rsidRDefault="00223448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1538FD"/>
    <w:rsid w:val="00166B48"/>
    <w:rsid w:val="00182A23"/>
    <w:rsid w:val="001A0B87"/>
    <w:rsid w:val="001A0DFE"/>
    <w:rsid w:val="001A2F8D"/>
    <w:rsid w:val="001F2D42"/>
    <w:rsid w:val="00223448"/>
    <w:rsid w:val="00234AC3"/>
    <w:rsid w:val="00241A44"/>
    <w:rsid w:val="0026265C"/>
    <w:rsid w:val="002951F5"/>
    <w:rsid w:val="00296B1D"/>
    <w:rsid w:val="002A7C3B"/>
    <w:rsid w:val="002D4B58"/>
    <w:rsid w:val="00341363"/>
    <w:rsid w:val="00393DEB"/>
    <w:rsid w:val="004469F7"/>
    <w:rsid w:val="0046314D"/>
    <w:rsid w:val="00517470"/>
    <w:rsid w:val="0052023A"/>
    <w:rsid w:val="005A1514"/>
    <w:rsid w:val="00602A4C"/>
    <w:rsid w:val="006205D0"/>
    <w:rsid w:val="0065220F"/>
    <w:rsid w:val="00747347"/>
    <w:rsid w:val="007E221A"/>
    <w:rsid w:val="007F4A1B"/>
    <w:rsid w:val="00866931"/>
    <w:rsid w:val="00993446"/>
    <w:rsid w:val="00AD516E"/>
    <w:rsid w:val="00B10D76"/>
    <w:rsid w:val="00B26D30"/>
    <w:rsid w:val="00B31FE1"/>
    <w:rsid w:val="00BB608A"/>
    <w:rsid w:val="00C377C7"/>
    <w:rsid w:val="00C72E6C"/>
    <w:rsid w:val="00C9046B"/>
    <w:rsid w:val="00C955A2"/>
    <w:rsid w:val="00D51E26"/>
    <w:rsid w:val="00D91A87"/>
    <w:rsid w:val="00D9753A"/>
    <w:rsid w:val="00F553E5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5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Ravendra Raghavendra (Student)</cp:lastModifiedBy>
  <cp:revision>29</cp:revision>
  <dcterms:created xsi:type="dcterms:W3CDTF">2019-12-01T19:57:00Z</dcterms:created>
  <dcterms:modified xsi:type="dcterms:W3CDTF">2019-12-03T18:25:00Z</dcterms:modified>
</cp:coreProperties>
</file>